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5259" w:rsidRDefault="00705259" w:rsidP="00705259">
      <w:pPr>
        <w:pStyle w:val="Default"/>
      </w:pPr>
      <w:r>
        <w:t>Attended: Connor, Corbin, Natalie, Vanessa</w:t>
      </w:r>
    </w:p>
    <w:p w:rsidR="00705259" w:rsidRDefault="00705259" w:rsidP="00705259">
      <w:pPr>
        <w:pStyle w:val="Default"/>
      </w:pPr>
      <w:r>
        <w:t>Absent: Oliver</w:t>
      </w:r>
    </w:p>
    <w:p w:rsidR="00705259" w:rsidRDefault="00705259" w:rsidP="00705259">
      <w:pPr>
        <w:pStyle w:val="Default"/>
        <w:spacing w:after="102"/>
        <w:rPr>
          <w:color w:val="323234"/>
          <w:sz w:val="26"/>
          <w:szCs w:val="26"/>
        </w:rPr>
      </w:pPr>
    </w:p>
    <w:p w:rsidR="00705259" w:rsidRPr="00F24C5E" w:rsidRDefault="00705259" w:rsidP="00705259">
      <w:pPr>
        <w:pStyle w:val="Default"/>
        <w:spacing w:after="102"/>
        <w:rPr>
          <w:b/>
          <w:color w:val="323234"/>
          <w:sz w:val="26"/>
          <w:szCs w:val="26"/>
        </w:rPr>
      </w:pPr>
      <w:r w:rsidRPr="00F24C5E">
        <w:rPr>
          <w:b/>
          <w:color w:val="323234"/>
          <w:sz w:val="26"/>
          <w:szCs w:val="26"/>
        </w:rPr>
        <w:t xml:space="preserve">What went </w:t>
      </w:r>
      <w:proofErr w:type="gramStart"/>
      <w:r w:rsidRPr="00F24C5E">
        <w:rPr>
          <w:b/>
          <w:color w:val="323234"/>
          <w:sz w:val="26"/>
          <w:szCs w:val="26"/>
        </w:rPr>
        <w:t>well:</w:t>
      </w:r>
      <w:proofErr w:type="gramEnd"/>
    </w:p>
    <w:p w:rsidR="00705259" w:rsidRDefault="00705259" w:rsidP="00705259">
      <w:pPr>
        <w:pStyle w:val="Default"/>
        <w:spacing w:after="102"/>
        <w:rPr>
          <w:color w:val="323234"/>
          <w:sz w:val="26"/>
          <w:szCs w:val="26"/>
        </w:rPr>
      </w:pPr>
      <w:r>
        <w:rPr>
          <w:color w:val="323234"/>
          <w:sz w:val="26"/>
          <w:szCs w:val="26"/>
        </w:rPr>
        <w:t>All members of XVI completed their personal reflections prior to getting togeth</w:t>
      </w:r>
      <w:r w:rsidR="00C27CA5">
        <w:rPr>
          <w:color w:val="323234"/>
          <w:sz w:val="26"/>
          <w:szCs w:val="26"/>
        </w:rPr>
        <w:t>er to discuss group reflection. It was across the board that it was a positive experience for everyone in the group in terms c</w:t>
      </w:r>
      <w:r>
        <w:rPr>
          <w:color w:val="323234"/>
          <w:sz w:val="26"/>
          <w:szCs w:val="26"/>
        </w:rPr>
        <w:t>ommunication</w:t>
      </w:r>
      <w:r w:rsidR="00C27CA5">
        <w:rPr>
          <w:color w:val="323234"/>
          <w:sz w:val="26"/>
          <w:szCs w:val="26"/>
        </w:rPr>
        <w:t xml:space="preserve">, organization, effort, </w:t>
      </w:r>
      <w:r w:rsidR="00FA3AAF">
        <w:rPr>
          <w:color w:val="323234"/>
          <w:sz w:val="26"/>
          <w:szCs w:val="26"/>
        </w:rPr>
        <w:t>punctual</w:t>
      </w:r>
      <w:r w:rsidR="00EE7E8D">
        <w:rPr>
          <w:color w:val="323234"/>
          <w:sz w:val="26"/>
          <w:szCs w:val="26"/>
        </w:rPr>
        <w:t xml:space="preserve">ity and </w:t>
      </w:r>
      <w:r w:rsidR="00EE7E8D">
        <w:rPr>
          <w:rFonts w:ascii="Arial" w:hAnsi="Arial" w:cs="Arial"/>
          <w:color w:val="3C4043"/>
          <w:sz w:val="21"/>
          <w:szCs w:val="21"/>
          <w:shd w:val="clear" w:color="auto" w:fill="FFFFFF"/>
        </w:rPr>
        <w:t>ingenuity</w:t>
      </w:r>
      <w:r w:rsidR="00EE7E8D">
        <w:rPr>
          <w:color w:val="323234"/>
          <w:sz w:val="26"/>
          <w:szCs w:val="26"/>
        </w:rPr>
        <w:t xml:space="preserve">. </w:t>
      </w:r>
    </w:p>
    <w:p w:rsidR="009F637D" w:rsidRDefault="00AB6DCE" w:rsidP="00705259">
      <w:pPr>
        <w:pStyle w:val="Default"/>
        <w:spacing w:after="102"/>
        <w:rPr>
          <w:color w:val="323234"/>
          <w:sz w:val="26"/>
          <w:szCs w:val="26"/>
        </w:rPr>
      </w:pPr>
      <w:r>
        <w:rPr>
          <w:color w:val="323234"/>
          <w:sz w:val="26"/>
          <w:szCs w:val="26"/>
        </w:rPr>
        <w:t xml:space="preserve">Prior to working in a team most of the members </w:t>
      </w:r>
      <w:r w:rsidR="000D3F7C">
        <w:rPr>
          <w:color w:val="323234"/>
          <w:sz w:val="26"/>
          <w:szCs w:val="26"/>
        </w:rPr>
        <w:t xml:space="preserve">had little to no experience working in online educational environments, there was a mixture of anxiety and excitement for the team. </w:t>
      </w:r>
    </w:p>
    <w:p w:rsidR="00705259" w:rsidRDefault="009F637D" w:rsidP="00705259">
      <w:pPr>
        <w:pStyle w:val="Default"/>
        <w:spacing w:after="102"/>
        <w:rPr>
          <w:color w:val="323234"/>
          <w:sz w:val="26"/>
          <w:szCs w:val="26"/>
        </w:rPr>
      </w:pPr>
      <w:r>
        <w:rPr>
          <w:color w:val="323234"/>
          <w:sz w:val="26"/>
          <w:szCs w:val="26"/>
        </w:rPr>
        <w:t xml:space="preserve">The team is delighted to have worked together over the last </w:t>
      </w:r>
      <w:r w:rsidR="00107318">
        <w:rPr>
          <w:color w:val="323234"/>
          <w:sz w:val="26"/>
          <w:szCs w:val="26"/>
        </w:rPr>
        <w:t>four</w:t>
      </w:r>
      <w:r>
        <w:rPr>
          <w:color w:val="323234"/>
          <w:sz w:val="26"/>
          <w:szCs w:val="26"/>
        </w:rPr>
        <w:t xml:space="preserve"> weeks and feel confident with each other’s abilities, as well as comfortable moving forward together in the next assessment. </w:t>
      </w:r>
    </w:p>
    <w:p w:rsidR="00C62209" w:rsidRDefault="00C62209" w:rsidP="00705259">
      <w:pPr>
        <w:pStyle w:val="Default"/>
        <w:spacing w:after="102"/>
        <w:rPr>
          <w:color w:val="323234"/>
          <w:sz w:val="26"/>
          <w:szCs w:val="26"/>
        </w:rPr>
      </w:pPr>
      <w:r>
        <w:rPr>
          <w:color w:val="323234"/>
          <w:sz w:val="26"/>
          <w:szCs w:val="26"/>
        </w:rPr>
        <w:t xml:space="preserve">We have established a clear direction of where we want to head throughout the next assignment, the </w:t>
      </w:r>
      <w:r w:rsidR="00F2573E">
        <w:rPr>
          <w:color w:val="323234"/>
          <w:sz w:val="26"/>
          <w:szCs w:val="26"/>
        </w:rPr>
        <w:t>team shares common goals for the future of our degree.</w:t>
      </w:r>
    </w:p>
    <w:p w:rsidR="00705259" w:rsidRPr="00C94E11" w:rsidRDefault="00C94E11" w:rsidP="00C94E11">
      <w:pPr>
        <w:pStyle w:val="Default"/>
        <w:spacing w:after="102"/>
        <w:jc w:val="center"/>
        <w:rPr>
          <w:i/>
          <w:strike/>
          <w:color w:val="323234"/>
          <w:sz w:val="48"/>
          <w:szCs w:val="48"/>
        </w:rPr>
      </w:pPr>
      <w:r w:rsidRPr="00C94E11">
        <w:rPr>
          <w:i/>
          <w:strike/>
          <w:color w:val="323234"/>
          <w:sz w:val="48"/>
          <w:szCs w:val="48"/>
        </w:rPr>
        <w:t>“The group has surprisingly formed a strong comradery” - XVI</w:t>
      </w:r>
    </w:p>
    <w:p w:rsidR="00705259" w:rsidRPr="006E46E5" w:rsidRDefault="00705259" w:rsidP="00705259">
      <w:pPr>
        <w:pStyle w:val="Default"/>
        <w:spacing w:after="102"/>
        <w:rPr>
          <w:b/>
          <w:color w:val="323234"/>
          <w:sz w:val="26"/>
          <w:szCs w:val="26"/>
        </w:rPr>
      </w:pPr>
      <w:r w:rsidRPr="006E46E5">
        <w:rPr>
          <w:b/>
          <w:color w:val="323234"/>
          <w:sz w:val="26"/>
          <w:szCs w:val="26"/>
        </w:rPr>
        <w:t xml:space="preserve">• What could be </w:t>
      </w:r>
      <w:proofErr w:type="gramStart"/>
      <w:r w:rsidRPr="006E46E5">
        <w:rPr>
          <w:b/>
          <w:color w:val="323234"/>
          <w:sz w:val="26"/>
          <w:szCs w:val="26"/>
        </w:rPr>
        <w:t>improved</w:t>
      </w:r>
      <w:r w:rsidR="00827360" w:rsidRPr="006E46E5">
        <w:rPr>
          <w:b/>
          <w:color w:val="323234"/>
          <w:sz w:val="26"/>
          <w:szCs w:val="26"/>
        </w:rPr>
        <w:t>:</w:t>
      </w:r>
      <w:proofErr w:type="gramEnd"/>
      <w:r w:rsidRPr="006E46E5">
        <w:rPr>
          <w:b/>
          <w:color w:val="323234"/>
          <w:sz w:val="26"/>
          <w:szCs w:val="26"/>
        </w:rPr>
        <w:t xml:space="preserve"> </w:t>
      </w:r>
    </w:p>
    <w:p w:rsidR="00827360" w:rsidRDefault="00827360" w:rsidP="00705259">
      <w:pPr>
        <w:pStyle w:val="Default"/>
        <w:spacing w:after="102"/>
        <w:rPr>
          <w:color w:val="323234"/>
          <w:sz w:val="26"/>
          <w:szCs w:val="26"/>
        </w:rPr>
      </w:pPr>
      <w:r>
        <w:rPr>
          <w:color w:val="323234"/>
          <w:sz w:val="26"/>
          <w:szCs w:val="26"/>
        </w:rPr>
        <w:t>Initially we had three team members drop out if the unit in the first couple of weeks which caused a</w:t>
      </w:r>
      <w:r w:rsidR="00EA32A4">
        <w:rPr>
          <w:color w:val="323234"/>
          <w:sz w:val="26"/>
          <w:szCs w:val="26"/>
        </w:rPr>
        <w:t xml:space="preserve"> slow start as there was a bit of hesitation in opening the lines of communication as we didn’t know one another and we were out of our comfort zone. </w:t>
      </w:r>
      <w:r w:rsidR="001B468A">
        <w:rPr>
          <w:color w:val="323234"/>
          <w:sz w:val="26"/>
          <w:szCs w:val="26"/>
        </w:rPr>
        <w:t>Moving forward, we now know to simply start conversation through any means such as jokes, memes, general chit chat etc. which will allows everyone to engage.</w:t>
      </w:r>
      <w:bookmarkStart w:id="0" w:name="_GoBack"/>
      <w:bookmarkEnd w:id="0"/>
    </w:p>
    <w:p w:rsidR="001B468A" w:rsidRDefault="00523841" w:rsidP="00705259">
      <w:pPr>
        <w:pStyle w:val="Default"/>
        <w:spacing w:after="102"/>
        <w:rPr>
          <w:color w:val="323234"/>
          <w:sz w:val="26"/>
          <w:szCs w:val="26"/>
        </w:rPr>
      </w:pPr>
      <w:r>
        <w:rPr>
          <w:color w:val="323234"/>
          <w:sz w:val="26"/>
          <w:szCs w:val="26"/>
        </w:rPr>
        <w:t>Ensure all team members are transparent with updating the team on the status of their work and any issues they are encountering as this will allow others to assist and leverage of each other’s abilities</w:t>
      </w:r>
      <w:r w:rsidR="00660CFD">
        <w:rPr>
          <w:color w:val="323234"/>
          <w:sz w:val="26"/>
          <w:szCs w:val="26"/>
        </w:rPr>
        <w:t xml:space="preserve"> and knowledge.</w:t>
      </w:r>
    </w:p>
    <w:p w:rsidR="001C4F16" w:rsidRDefault="001C4F16" w:rsidP="00705259">
      <w:pPr>
        <w:pStyle w:val="Default"/>
        <w:spacing w:after="102"/>
        <w:rPr>
          <w:color w:val="323234"/>
          <w:sz w:val="26"/>
          <w:szCs w:val="26"/>
        </w:rPr>
      </w:pPr>
    </w:p>
    <w:p w:rsidR="00705259" w:rsidRPr="00A818F0" w:rsidRDefault="00705259" w:rsidP="00705259">
      <w:pPr>
        <w:pStyle w:val="Default"/>
        <w:spacing w:after="102"/>
        <w:rPr>
          <w:b/>
          <w:color w:val="323234"/>
          <w:sz w:val="26"/>
          <w:szCs w:val="26"/>
        </w:rPr>
      </w:pPr>
      <w:r w:rsidRPr="00A818F0">
        <w:rPr>
          <w:b/>
          <w:color w:val="323234"/>
          <w:sz w:val="26"/>
          <w:szCs w:val="26"/>
        </w:rPr>
        <w:t xml:space="preserve">At least one thing that was surprising </w:t>
      </w:r>
    </w:p>
    <w:p w:rsidR="00325BE4" w:rsidRDefault="00666B90" w:rsidP="00705259">
      <w:pPr>
        <w:pStyle w:val="Default"/>
        <w:spacing w:after="102"/>
        <w:rPr>
          <w:color w:val="323234"/>
          <w:sz w:val="26"/>
          <w:szCs w:val="26"/>
        </w:rPr>
      </w:pPr>
      <w:r>
        <w:rPr>
          <w:color w:val="323234"/>
          <w:sz w:val="26"/>
          <w:szCs w:val="26"/>
        </w:rPr>
        <w:t>As this was our first time using GitHub in a group it was surprising that there was absolutely no impact on individual work when pushing to GitHub</w:t>
      </w:r>
      <w:r w:rsidR="00C3650B">
        <w:rPr>
          <w:color w:val="323234"/>
          <w:sz w:val="26"/>
          <w:szCs w:val="26"/>
        </w:rPr>
        <w:t xml:space="preserve"> </w:t>
      </w:r>
      <w:r w:rsidR="00A818F0">
        <w:rPr>
          <w:color w:val="323234"/>
          <w:sz w:val="26"/>
          <w:szCs w:val="26"/>
        </w:rPr>
        <w:t xml:space="preserve">as well as </w:t>
      </w:r>
      <w:r w:rsidR="00C3650B">
        <w:rPr>
          <w:color w:val="323234"/>
          <w:sz w:val="26"/>
          <w:szCs w:val="26"/>
        </w:rPr>
        <w:t xml:space="preserve">the </w:t>
      </w:r>
      <w:r w:rsidR="00A818F0">
        <w:rPr>
          <w:color w:val="323234"/>
          <w:sz w:val="26"/>
          <w:szCs w:val="26"/>
        </w:rPr>
        <w:t xml:space="preserve">other </w:t>
      </w:r>
      <w:r w:rsidR="00C3650B">
        <w:rPr>
          <w:color w:val="323234"/>
          <w:sz w:val="26"/>
          <w:szCs w:val="26"/>
        </w:rPr>
        <w:t xml:space="preserve">tools we used </w:t>
      </w:r>
      <w:r w:rsidR="00A818F0">
        <w:rPr>
          <w:color w:val="323234"/>
          <w:sz w:val="26"/>
          <w:szCs w:val="26"/>
        </w:rPr>
        <w:t xml:space="preserve">such as Google Docs and Discord. </w:t>
      </w:r>
      <w:r w:rsidR="00862499">
        <w:rPr>
          <w:color w:val="323234"/>
          <w:sz w:val="26"/>
          <w:szCs w:val="26"/>
        </w:rPr>
        <w:t xml:space="preserve">Through the use of GitHub, </w:t>
      </w:r>
      <w:r w:rsidR="005D26CB" w:rsidRPr="005D26CB">
        <w:rPr>
          <w:color w:val="323234"/>
          <w:sz w:val="26"/>
          <w:szCs w:val="26"/>
          <w:highlight w:val="green"/>
        </w:rPr>
        <w:t>most</w:t>
      </w:r>
      <w:r w:rsidR="00325BE4">
        <w:rPr>
          <w:color w:val="323234"/>
          <w:sz w:val="26"/>
          <w:szCs w:val="26"/>
        </w:rPr>
        <w:t xml:space="preserve"> members have </w:t>
      </w:r>
      <w:r w:rsidR="004506FC">
        <w:rPr>
          <w:color w:val="323234"/>
          <w:sz w:val="26"/>
          <w:szCs w:val="26"/>
        </w:rPr>
        <w:t xml:space="preserve">equally contributed to the assignment however, it is not a direct reflection of the effort everyone has put into their work. </w:t>
      </w:r>
      <w:r w:rsidR="005C0D50" w:rsidRPr="00144C5E">
        <w:rPr>
          <w:color w:val="323234"/>
          <w:sz w:val="26"/>
          <w:szCs w:val="26"/>
          <w:highlight w:val="green"/>
        </w:rPr>
        <w:t xml:space="preserve">We note that Ollie has not pushed to the repository, </w:t>
      </w:r>
      <w:r w:rsidR="001D0DA4">
        <w:rPr>
          <w:color w:val="323234"/>
          <w:sz w:val="26"/>
          <w:szCs w:val="26"/>
        </w:rPr>
        <w:t>however, he has contributed to the assignment despite joining the team late.</w:t>
      </w:r>
    </w:p>
    <w:p w:rsidR="00C13CD6" w:rsidRDefault="00C13CD6" w:rsidP="00705259">
      <w:pPr>
        <w:pStyle w:val="Default"/>
        <w:spacing w:after="102"/>
        <w:rPr>
          <w:color w:val="323234"/>
          <w:sz w:val="26"/>
          <w:szCs w:val="26"/>
        </w:rPr>
      </w:pPr>
    </w:p>
    <w:p w:rsidR="001C4F16" w:rsidRDefault="00C13CD6" w:rsidP="00705259">
      <w:pPr>
        <w:pStyle w:val="Default"/>
        <w:spacing w:after="102"/>
        <w:rPr>
          <w:color w:val="323234"/>
          <w:sz w:val="26"/>
          <w:szCs w:val="26"/>
        </w:rPr>
      </w:pPr>
      <w:r>
        <w:rPr>
          <w:color w:val="323234"/>
          <w:sz w:val="26"/>
          <w:szCs w:val="26"/>
        </w:rPr>
        <w:t xml:space="preserve">The </w:t>
      </w:r>
      <w:r w:rsidR="008D65ED">
        <w:rPr>
          <w:color w:val="323234"/>
          <w:sz w:val="26"/>
          <w:szCs w:val="26"/>
        </w:rPr>
        <w:t>group has surprisingly f</w:t>
      </w:r>
      <w:r>
        <w:rPr>
          <w:color w:val="323234"/>
          <w:sz w:val="26"/>
          <w:szCs w:val="26"/>
        </w:rPr>
        <w:t xml:space="preserve">ormed </w:t>
      </w:r>
      <w:r w:rsidR="008D65ED">
        <w:rPr>
          <w:color w:val="323234"/>
          <w:sz w:val="26"/>
          <w:szCs w:val="26"/>
        </w:rPr>
        <w:t xml:space="preserve">a strong </w:t>
      </w:r>
      <w:r>
        <w:rPr>
          <w:color w:val="323234"/>
          <w:sz w:val="26"/>
          <w:szCs w:val="26"/>
        </w:rPr>
        <w:t xml:space="preserve">comradery </w:t>
      </w:r>
      <w:r w:rsidR="0040589D">
        <w:rPr>
          <w:color w:val="323234"/>
          <w:sz w:val="26"/>
          <w:szCs w:val="26"/>
        </w:rPr>
        <w:t xml:space="preserve">which has been a delight because the </w:t>
      </w:r>
      <w:r w:rsidR="008D65ED">
        <w:rPr>
          <w:color w:val="323234"/>
          <w:sz w:val="26"/>
          <w:szCs w:val="26"/>
        </w:rPr>
        <w:t>interactions have</w:t>
      </w:r>
      <w:r w:rsidR="0040589D">
        <w:rPr>
          <w:color w:val="323234"/>
          <w:sz w:val="26"/>
          <w:szCs w:val="26"/>
        </w:rPr>
        <w:t xml:space="preserve"> been fun and lighthearted, regardless of the topic. </w:t>
      </w:r>
      <w:r w:rsidR="008D65ED">
        <w:rPr>
          <w:color w:val="323234"/>
          <w:sz w:val="26"/>
          <w:szCs w:val="26"/>
        </w:rPr>
        <w:t>This allows for</w:t>
      </w:r>
      <w:r w:rsidR="006968BC">
        <w:rPr>
          <w:color w:val="323234"/>
          <w:sz w:val="26"/>
          <w:szCs w:val="26"/>
        </w:rPr>
        <w:t xml:space="preserve"> the team to support and lean on one another</w:t>
      </w:r>
      <w:r w:rsidR="008D65ED">
        <w:rPr>
          <w:color w:val="323234"/>
          <w:sz w:val="26"/>
          <w:szCs w:val="26"/>
        </w:rPr>
        <w:t xml:space="preserve"> </w:t>
      </w:r>
      <w:r w:rsidR="006968BC">
        <w:rPr>
          <w:color w:val="323234"/>
          <w:sz w:val="26"/>
          <w:szCs w:val="26"/>
        </w:rPr>
        <w:t xml:space="preserve">through difficult conversations </w:t>
      </w:r>
      <w:r w:rsidR="008D65ED">
        <w:rPr>
          <w:color w:val="323234"/>
          <w:sz w:val="26"/>
          <w:szCs w:val="26"/>
        </w:rPr>
        <w:t xml:space="preserve">in </w:t>
      </w:r>
      <w:r w:rsidR="006968BC">
        <w:rPr>
          <w:color w:val="323234"/>
          <w:sz w:val="26"/>
          <w:szCs w:val="26"/>
        </w:rPr>
        <w:t xml:space="preserve">a safe </w:t>
      </w:r>
      <w:r w:rsidR="00FA1712">
        <w:rPr>
          <w:color w:val="323234"/>
          <w:sz w:val="26"/>
          <w:szCs w:val="26"/>
        </w:rPr>
        <w:t>environment</w:t>
      </w:r>
      <w:r w:rsidR="006968BC">
        <w:rPr>
          <w:color w:val="323234"/>
          <w:sz w:val="26"/>
          <w:szCs w:val="26"/>
        </w:rPr>
        <w:t xml:space="preserve"> without judgement and also provide constructive feedback without </w:t>
      </w:r>
      <w:r w:rsidR="00DD2EB1">
        <w:rPr>
          <w:color w:val="323234"/>
          <w:sz w:val="26"/>
          <w:szCs w:val="26"/>
        </w:rPr>
        <w:t>ill f</w:t>
      </w:r>
      <w:r w:rsidR="006968BC">
        <w:rPr>
          <w:color w:val="323234"/>
          <w:sz w:val="26"/>
          <w:szCs w:val="26"/>
        </w:rPr>
        <w:t xml:space="preserve">eelings. </w:t>
      </w:r>
    </w:p>
    <w:p w:rsidR="006968BC" w:rsidRDefault="006968BC" w:rsidP="00705259">
      <w:pPr>
        <w:pStyle w:val="Default"/>
        <w:spacing w:after="102"/>
        <w:rPr>
          <w:color w:val="323234"/>
          <w:sz w:val="26"/>
          <w:szCs w:val="26"/>
        </w:rPr>
      </w:pPr>
    </w:p>
    <w:p w:rsidR="00705259" w:rsidRPr="006C28E4" w:rsidRDefault="00705259" w:rsidP="00705259">
      <w:pPr>
        <w:pStyle w:val="Default"/>
        <w:spacing w:after="102"/>
        <w:rPr>
          <w:b/>
          <w:color w:val="323234"/>
          <w:sz w:val="26"/>
          <w:szCs w:val="26"/>
        </w:rPr>
      </w:pPr>
      <w:r w:rsidRPr="006C28E4">
        <w:rPr>
          <w:b/>
          <w:color w:val="323234"/>
          <w:sz w:val="26"/>
          <w:szCs w:val="26"/>
        </w:rPr>
        <w:t xml:space="preserve">• At least one thing that you have learned about groups </w:t>
      </w:r>
    </w:p>
    <w:p w:rsidR="00705259" w:rsidRDefault="00F14020" w:rsidP="00705259">
      <w:pPr>
        <w:pStyle w:val="Default"/>
        <w:spacing w:after="102"/>
        <w:rPr>
          <w:color w:val="323234"/>
          <w:sz w:val="26"/>
          <w:szCs w:val="26"/>
        </w:rPr>
      </w:pPr>
      <w:r>
        <w:rPr>
          <w:color w:val="323234"/>
          <w:sz w:val="26"/>
          <w:szCs w:val="26"/>
        </w:rPr>
        <w:t>That’s its not sca</w:t>
      </w:r>
      <w:r w:rsidR="00B81805">
        <w:rPr>
          <w:color w:val="323234"/>
          <w:sz w:val="26"/>
          <w:szCs w:val="26"/>
        </w:rPr>
        <w:t xml:space="preserve">ry and nothing to be afraid of... in fact </w:t>
      </w:r>
      <w:r w:rsidR="001B5699">
        <w:rPr>
          <w:color w:val="323234"/>
          <w:sz w:val="26"/>
          <w:szCs w:val="26"/>
        </w:rPr>
        <w:t>it enabled us to</w:t>
      </w:r>
      <w:r w:rsidR="00B81805">
        <w:rPr>
          <w:color w:val="323234"/>
          <w:sz w:val="26"/>
          <w:szCs w:val="26"/>
        </w:rPr>
        <w:t xml:space="preserve"> bring out t</w:t>
      </w:r>
      <w:r w:rsidR="001B5699">
        <w:rPr>
          <w:color w:val="323234"/>
          <w:sz w:val="26"/>
          <w:szCs w:val="26"/>
        </w:rPr>
        <w:t xml:space="preserve">he latent skills in each member and </w:t>
      </w:r>
      <w:r w:rsidR="000434E8">
        <w:rPr>
          <w:color w:val="323234"/>
          <w:sz w:val="26"/>
          <w:szCs w:val="26"/>
        </w:rPr>
        <w:t xml:space="preserve">focus on our areas of interest and experience. </w:t>
      </w:r>
      <w:r w:rsidR="00760AEA">
        <w:rPr>
          <w:color w:val="323234"/>
          <w:sz w:val="26"/>
          <w:szCs w:val="26"/>
        </w:rPr>
        <w:t>The group has remained strong through the adversity they have faced through</w:t>
      </w:r>
      <w:r w:rsidR="000F5A92">
        <w:rPr>
          <w:color w:val="323234"/>
          <w:sz w:val="26"/>
          <w:szCs w:val="26"/>
        </w:rPr>
        <w:t xml:space="preserve"> losing three team members in 2 weeks.</w:t>
      </w:r>
    </w:p>
    <w:p w:rsidR="00B81805" w:rsidRDefault="00B81805" w:rsidP="00705259">
      <w:pPr>
        <w:pStyle w:val="Default"/>
        <w:spacing w:after="102"/>
        <w:rPr>
          <w:color w:val="323234"/>
          <w:sz w:val="26"/>
          <w:szCs w:val="26"/>
        </w:rPr>
      </w:pPr>
    </w:p>
    <w:p w:rsidR="004F6D20" w:rsidRDefault="004F6D20" w:rsidP="00705259">
      <w:pPr>
        <w:pStyle w:val="Default"/>
        <w:spacing w:after="102"/>
        <w:rPr>
          <w:color w:val="323234"/>
          <w:sz w:val="26"/>
          <w:szCs w:val="26"/>
        </w:rPr>
      </w:pPr>
    </w:p>
    <w:p w:rsidR="00B81805" w:rsidRDefault="00526167" w:rsidP="00705259">
      <w:pPr>
        <w:pStyle w:val="Default"/>
        <w:spacing w:after="102"/>
        <w:rPr>
          <w:color w:val="323234"/>
          <w:sz w:val="26"/>
          <w:szCs w:val="26"/>
        </w:rPr>
      </w:pPr>
      <w:r>
        <w:rPr>
          <w:color w:val="323234"/>
          <w:sz w:val="26"/>
          <w:szCs w:val="26"/>
        </w:rPr>
        <w:lastRenderedPageBreak/>
        <w:t xml:space="preserve">The group feels mutually that the experience has been a blast and look forward to working together as proceed through the unit, as well as </w:t>
      </w:r>
      <w:r w:rsidR="00184207">
        <w:rPr>
          <w:color w:val="323234"/>
          <w:sz w:val="26"/>
          <w:szCs w:val="26"/>
        </w:rPr>
        <w:t>entirety of the</w:t>
      </w:r>
      <w:r>
        <w:rPr>
          <w:color w:val="323234"/>
          <w:sz w:val="26"/>
          <w:szCs w:val="26"/>
        </w:rPr>
        <w:t xml:space="preserve"> Bachelor of IT.</w:t>
      </w:r>
    </w:p>
    <w:p w:rsidR="00705259" w:rsidRDefault="00705259" w:rsidP="00705259">
      <w:pPr>
        <w:pStyle w:val="Default"/>
        <w:spacing w:after="102"/>
        <w:rPr>
          <w:color w:val="323234"/>
          <w:sz w:val="26"/>
          <w:szCs w:val="26"/>
        </w:rPr>
      </w:pPr>
    </w:p>
    <w:p w:rsidR="00C3650B" w:rsidRDefault="00C3650B" w:rsidP="00C3650B">
      <w:pPr>
        <w:pStyle w:val="ListParagraph"/>
      </w:pPr>
    </w:p>
    <w:sectPr w:rsidR="00C3650B" w:rsidSect="003561B7">
      <w:pgSz w:w="11900" w:h="17320"/>
      <w:pgMar w:top="1400" w:right="900" w:bottom="0" w:left="9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A179E"/>
    <w:multiLevelType w:val="hybridMultilevel"/>
    <w:tmpl w:val="CEDEA2FC"/>
    <w:lvl w:ilvl="0" w:tplc="AF9ED3F4">
      <w:start w:val="7"/>
      <w:numFmt w:val="bullet"/>
      <w:lvlText w:val=""/>
      <w:lvlJc w:val="left"/>
      <w:pPr>
        <w:ind w:left="720" w:hanging="360"/>
      </w:pPr>
      <w:rPr>
        <w:rFonts w:ascii="Wingdings" w:eastAsiaTheme="minorHAnsi" w:hAnsi="Wingdings" w:cstheme="minorBidi" w:hint="default"/>
        <w:color w:val="323234"/>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9D41D3"/>
    <w:multiLevelType w:val="hybridMultilevel"/>
    <w:tmpl w:val="14046600"/>
    <w:lvl w:ilvl="0" w:tplc="F654A268">
      <w:start w:val="7"/>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821568"/>
    <w:multiLevelType w:val="hybridMultilevel"/>
    <w:tmpl w:val="98E05752"/>
    <w:lvl w:ilvl="0" w:tplc="ECA05B36">
      <w:start w:val="7"/>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C63CF0"/>
    <w:multiLevelType w:val="hybridMultilevel"/>
    <w:tmpl w:val="8E98001E"/>
    <w:lvl w:ilvl="0" w:tplc="1AB63806">
      <w:start w:val="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1NTA3MDU0sTAyMzFX0lEKTi0uzszPAykwrAUAtmmeQSwAAAA="/>
  </w:docVars>
  <w:rsids>
    <w:rsidRoot w:val="00705259"/>
    <w:rsid w:val="000434E8"/>
    <w:rsid w:val="000D3F7C"/>
    <w:rsid w:val="000F5A92"/>
    <w:rsid w:val="00107318"/>
    <w:rsid w:val="00144C5E"/>
    <w:rsid w:val="00184207"/>
    <w:rsid w:val="001B468A"/>
    <w:rsid w:val="001B5699"/>
    <w:rsid w:val="001C4F16"/>
    <w:rsid w:val="001D0DA4"/>
    <w:rsid w:val="0025671D"/>
    <w:rsid w:val="00325BE4"/>
    <w:rsid w:val="00375886"/>
    <w:rsid w:val="0040589D"/>
    <w:rsid w:val="00424A65"/>
    <w:rsid w:val="004506FC"/>
    <w:rsid w:val="00484583"/>
    <w:rsid w:val="004F6D20"/>
    <w:rsid w:val="005109FC"/>
    <w:rsid w:val="00523841"/>
    <w:rsid w:val="00526167"/>
    <w:rsid w:val="005C0D50"/>
    <w:rsid w:val="005D26CB"/>
    <w:rsid w:val="00660CFD"/>
    <w:rsid w:val="00666B90"/>
    <w:rsid w:val="006968BC"/>
    <w:rsid w:val="006C28E4"/>
    <w:rsid w:val="006E46E5"/>
    <w:rsid w:val="00705259"/>
    <w:rsid w:val="00760AEA"/>
    <w:rsid w:val="00827360"/>
    <w:rsid w:val="00862499"/>
    <w:rsid w:val="008A0362"/>
    <w:rsid w:val="008D65ED"/>
    <w:rsid w:val="008E45EC"/>
    <w:rsid w:val="00956B8A"/>
    <w:rsid w:val="009F637D"/>
    <w:rsid w:val="00A80082"/>
    <w:rsid w:val="00A818F0"/>
    <w:rsid w:val="00AB6DCE"/>
    <w:rsid w:val="00AC0267"/>
    <w:rsid w:val="00B81805"/>
    <w:rsid w:val="00C13CD6"/>
    <w:rsid w:val="00C27CA5"/>
    <w:rsid w:val="00C3650B"/>
    <w:rsid w:val="00C62209"/>
    <w:rsid w:val="00C94E11"/>
    <w:rsid w:val="00D870BE"/>
    <w:rsid w:val="00DD2EB1"/>
    <w:rsid w:val="00E93929"/>
    <w:rsid w:val="00EA32A4"/>
    <w:rsid w:val="00EE597F"/>
    <w:rsid w:val="00EE7E8D"/>
    <w:rsid w:val="00F04E43"/>
    <w:rsid w:val="00F14020"/>
    <w:rsid w:val="00F24C5E"/>
    <w:rsid w:val="00F2573E"/>
    <w:rsid w:val="00FA1712"/>
    <w:rsid w:val="00FA3A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AA92F"/>
  <w15:chartTrackingRefBased/>
  <w15:docId w15:val="{C78D02EE-CD83-47F2-98AF-EC5EB8CC5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0525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A03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2</Pages>
  <Words>511</Words>
  <Characters>2501</Characters>
  <Application>Microsoft Office Word</Application>
  <DocSecurity>0</DocSecurity>
  <Lines>67</Lines>
  <Paragraphs>13</Paragraphs>
  <ScaleCrop>false</ScaleCrop>
  <HeadingPairs>
    <vt:vector size="2" baseType="variant">
      <vt:variant>
        <vt:lpstr>Title</vt:lpstr>
      </vt:variant>
      <vt:variant>
        <vt:i4>1</vt:i4>
      </vt:variant>
    </vt:vector>
  </HeadingPairs>
  <TitlesOfParts>
    <vt:vector size="1" baseType="lpstr">
      <vt:lpstr/>
    </vt:vector>
  </TitlesOfParts>
  <Company>Intuit, Inc.</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tterell, Vanessa</dc:creator>
  <cp:keywords/>
  <dc:description/>
  <cp:lastModifiedBy>Cotterell, Vanessa</cp:lastModifiedBy>
  <cp:revision>53</cp:revision>
  <dcterms:created xsi:type="dcterms:W3CDTF">2020-07-18T07:04:00Z</dcterms:created>
  <dcterms:modified xsi:type="dcterms:W3CDTF">2020-07-18T13:09:00Z</dcterms:modified>
</cp:coreProperties>
</file>